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0" w:name="chapter-2-statistical-learning"/>
    <w:p>
      <w:pPr>
        <w:pStyle w:val="Heading2"/>
      </w:pPr>
      <w:r>
        <w:t xml:space="preserve">Chapter 2: Statistical Learning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at 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ducible erro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statistical learning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n all error be taken out of a model predicting y? Why not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at is the difference between inferential modeling and predictive modeling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at are the differences between parametric and non-parametric models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at are the advantages to using parametric methods? What are the disadvantages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at is it called when a highly specific (flexible) model is fit to a training dataset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at is the difference between supervised and unsupervised learning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vide a sketch of typical (squared) bias, variance, training error, test error, and Bayes (or irreducible) error curves 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ne</w:t>
      </w:r>
      <w:r>
        <w:rPr>
          <w:bCs/>
          <w:b/>
        </w:rPr>
        <w:t xml:space="preserve"> </w:t>
      </w:r>
      <w:r>
        <w:rPr>
          <w:bCs/>
          <w:b/>
        </w:rPr>
        <w:t xml:space="preserve">plot.</w:t>
      </w:r>
    </w:p>
    <w:p>
      <w:pPr>
        <w:pStyle w:val="FirstParagraph"/>
      </w:pPr>
      <w:r>
        <w:t xml:space="preserve">The x-axis should represent the amount of flexibility in the method, and the y-axis should represent the values for each curve. There should be five total curves! Make sure to label each curve, so I know what it corresponds with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9-19T01:29:18Z</dcterms:created>
  <dcterms:modified xsi:type="dcterms:W3CDTF">2023-09-19T01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